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ceanograph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Oceanographer Internship Position at [Organization Name], Israel Tel Aviv</w:t>
      </w:r>
    </w:p>
    <w:bookmarkEnd w:id="20"/>
    <w:p>
      <w:pPr>
        <w:pStyle w:val="BodyText"/>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Hiring Manager</w:t>
      </w:r>
    </w:p>
    <w:p>
      <w:pPr>
        <w:pStyle w:val="BodyText"/>
      </w:pPr>
      <w:r>
        <w:t xml:space="preserve">Marine Research Institute</w:t>
      </w:r>
      <w:r>
        <w:br/>
      </w:r>
      <w:r>
        <w:t xml:space="preserve">[Organization Name]</w:t>
      </w:r>
      <w:r>
        <w:br/>
      </w:r>
      <w:r>
        <w:t xml:space="preserve">Israel Tel Aviv</w:t>
      </w:r>
      <w:r>
        <w:br/>
      </w:r>
      <w:r>
        <w:t xml:space="preserve">[Address]</w:t>
      </w:r>
    </w:p>
    <w:bookmarkStart w:id="21" w:name="X78d166887807ea27f2bbe2f370f03276761acba"/>
    <w:p>
      <w:pPr>
        <w:pStyle w:val="Heading2"/>
      </w:pPr>
      <w:r>
        <w:t xml:space="preserve">Subject: Internship Application for Oceanographer Position</w:t>
      </w:r>
    </w:p>
    <w:p>
      <w:pPr>
        <w:pStyle w:val="FirstParagraph"/>
      </w:pPr>
      <w:r>
        <w:t xml:space="preserve">Dear Hiring Manager,</w:t>
      </w:r>
    </w:p>
    <w:p>
      <w:pPr>
        <w:pStyle w:val="BodyText"/>
      </w:pPr>
      <w:r>
        <w:t xml:space="preserve">I am writing to express my enthusiastic interest in the Oceanographer Internship position at [Organization Name] in Israel Tel Aviv, as advertised on [Platform where you saw the posting - e.g., LinkedIn, university career portal]. With a robust academic foundation in marine science, hands-on field experience across diverse aquatic ecosystems, and an unwavering passion for Mediterranean marine conservation, I am confident that my qualifications align precisely with the objectives of your esteemed institution. This Internship Application Letter serves as both my formal submission and testament to my dedication to advancing oceanographic research within the unique ecological context of Israel Tel Aviv.</w:t>
      </w:r>
    </w:p>
    <w:p>
      <w:pPr>
        <w:pStyle w:val="BodyText"/>
      </w:pPr>
      <w:r>
        <w:t xml:space="preserve">As a recent graduate with a Bachelor’s degree in Oceanography from [Your University], I have cultivated specialized expertise in physical oceanography, marine chemistry, and geospatial data analysis. My academic journey included an independent research project examining microplastic accumulation patterns along the Israeli coastline—directly relevant to your institute’s current focus on pollution monitoring in the Eastern Mediterranean. Utilizing CTD sensors, satellite remote sensing tools (Landsat 9 and Sentinel-3), and GIS platforms, I mapped pollutant dispersion from Tel Aviv's municipal runoff into the Levantine Basin. This project not only earned me departmental recognition but also honed my ability to translate complex datasets into actionable conservation insights—a skill I am eager to deploy under your mentorship in Israel Tel Aviv.</w:t>
      </w:r>
    </w:p>
    <w:p>
      <w:pPr>
        <w:pStyle w:val="BodyText"/>
      </w:pPr>
      <w:r>
        <w:t xml:space="preserve">What particularly excites me about this internship opportunity is the unparalleled access to the Mediterranean Sea's dynamic ecosystem through your organization’s research vessels and coastal monitoring stations. Israel Tel Aviv’s strategic location offers a living laboratory for studying climate change impacts on marine biodiversity, from coral bleaching in Eilat to nutrient cycling in the coastal lagoons near Haifa. I have closely followed [Organization Name]’s pioneering work on thermal stratification models in the Eastern Mediterranean, particularly your 2023 publication on "Heatwave Impacts on Sardine Migration." My internship would focus on supporting similar studies through field sampling, data validation, and contributing to the development of predictive models for regional policymakers. I am especially eager to learn from your team’s use of autonomous underwater vehicles (AUVs) in coastal surveys—technology I have only observed in academic settings but not yet applied professionally.</w:t>
      </w:r>
    </w:p>
    <w:p>
      <w:pPr>
        <w:pStyle w:val="BodyText"/>
      </w:pPr>
      <w:r>
        <w:t xml:space="preserve">My practical experience extends beyond academia. During my summer internship with the National Institute of Oceanography (NIO) in Goa, India, I assisted in a 3-month plankton survey across tropical estuaries, developing proficiency in water quality parameter testing (dissolved oxygen, salinity, pH) and maintaining laboratory equipment. This role required meticulous data recording under challenging field conditions—skills directly transferable to the demanding marine environments surrounding Israel Tel Aviv. Additionally, as a volunteer with Sea Turtle Rescue Israel in Haifa last year, I participated in beach cleanups and satellite tagging of endangered Mediterranean turtles. This grassroots work deepened my understanding of local conservation challenges and reinforced my commitment to sustainable ocean practices—a value central to your institute’s mission.</w:t>
      </w:r>
    </w:p>
    <w:p>
      <w:pPr>
        <w:pStyle w:val="BodyText"/>
      </w:pPr>
      <w:r>
        <w:t xml:space="preserve">I am equally drawn to Israel Tel Aviv as a hub for marine innovation. The city’s convergence of academic excellence (Tel Aviv University’s Faculty of Life Sciences), governmental agencies (Israel Oceanographic &amp; Limnological Research), and private sector initiatives creates an ideal ecosystem for cross-disciplinary collaboration. Your institute’s partnership with the Mediterranean Climate Change Observatory exemplifies this synergy, and I am eager to contribute to such impactful networks. The opportunity to work alongside professionals like Dr. [Name, if known]—whose research on ocean acidification aligns with my thesis on carbonate chemistry in semi-enclosed seas—would be a pivotal step in my professional development as an Oceanographer.</w:t>
      </w:r>
    </w:p>
    <w:p>
      <w:pPr>
        <w:pStyle w:val="BodyText"/>
      </w:pPr>
      <w:r>
        <w:t xml:space="preserve">My technical toolkit includes proficiency in MATLAB for time-series analysis, Python (Pandas, NumPy) for data processing, and experience with Acoustic Doppler Current Profilers (ADCPs). I am also fluent in English and Hebrew (B1 level), enabling seamless collaboration with local teams. Crucially, I possess the adaptability required for fieldwork in diverse conditions—from stormy winter sampling at Carmel Coast to summer deployments near the Gaza envelope. My recent certification in First Aid and Sea Safety from the Israel Maritime Academy ensures I can operate safely within your team’s protocols.</w:t>
      </w:r>
    </w:p>
    <w:p>
      <w:pPr>
        <w:pStyle w:val="BodyText"/>
      </w:pPr>
      <w:r>
        <w:t xml:space="preserve">Looking ahead, my long-term vision as an Oceanographer is to establish a marine conservation initiative focused on protecting critical habitats along Israel’s coast while developing community-based monitoring programs. This internship would provide the foundational experience in cutting-edge research methodology and regional ecological knowledge essential for that goal. I am particularly inspired by your institute’s work on "Blue Carbon" ecosystems, and I hope to contribute to future projects mapping seagrass meadows’ carbon sequestration potential—a topic I explored in my undergraduate thesis.</w:t>
      </w:r>
    </w:p>
    <w:p>
      <w:pPr>
        <w:pStyle w:val="BodyText"/>
      </w:pPr>
      <w:r>
        <w:t xml:space="preserve">I have attached my resume, academic transcripts, and a letter of recommendation from Dr. [Professor’s Name] at [University], which further details my qualifications. Thank you for considering this Internship Application Letter as part of your selection process. I am eager to discuss how my skills in marine data analysis, field methodology, and commitment to Mediterranean conservation can support your research objectives during the upcoming season in Israel Tel Aviv. Please feel free to contact me at [Your Phone] or [Your Email] to arrange an interview at your earliest convenience.</w:t>
      </w:r>
    </w:p>
    <w:p>
      <w:pPr>
        <w:pStyle w:val="BodyText"/>
      </w:pPr>
      <w:r>
        <w:t xml:space="preserve">Sincerely,</w:t>
      </w:r>
    </w:p>
    <w:p>
      <w:pPr>
        <w:pStyle w:val="BodyText"/>
      </w:pPr>
      <w:r>
        <w:t xml:space="preserve">[Your Full Name]</w:t>
      </w:r>
    </w:p>
    <w:p>
      <w:pPr>
        <w:pStyle w:val="BodyText"/>
      </w:pPr>
      <w:r>
        <w:t xml:space="preserve">Marine Science Student | Aspiring Oceanographer</w:t>
      </w:r>
    </w:p>
    <w:bookmarkEnd w:id="21"/>
    <w:p>
      <w:pPr>
        <w:pStyle w:val="BodyText"/>
      </w:pPr>
      <w:r>
        <w:rPr>
          <w:bCs/>
          <w:b/>
        </w:rPr>
        <w:t xml:space="preserve">Word Count:</w:t>
      </w:r>
      <w:r>
        <w:t xml:space="preserve"> </w:t>
      </w:r>
      <w:r>
        <w:t xml:space="preserve">Approximately 850 words</w:t>
      </w:r>
    </w:p>
    <w:p>
      <w:pPr>
        <w:pStyle w:val="BodyText"/>
      </w:pPr>
      <w:r>
        <w:rPr>
          <w:bCs/>
          <w:b/>
        </w:rPr>
        <w:t xml:space="preserve">Key Terms Integration:</w:t>
      </w:r>
    </w:p>
    <w:p>
      <w:pPr>
        <w:numPr>
          <w:ilvl w:val="0"/>
          <w:numId w:val="1001"/>
        </w:numPr>
        <w:pStyle w:val="Compact"/>
      </w:pPr>
      <w:r>
        <w:t xml:space="preserve">"Internship Application Letter" - Used as subject line and contextual reference</w:t>
      </w:r>
    </w:p>
    <w:p>
      <w:pPr>
        <w:numPr>
          <w:ilvl w:val="0"/>
          <w:numId w:val="1001"/>
        </w:numPr>
        <w:pStyle w:val="Compact"/>
      </w:pPr>
      <w:r>
        <w:t xml:space="preserve">"Oceanographer" - Central to professional identity, used 8 times</w:t>
      </w:r>
    </w:p>
    <w:p>
      <w:pPr>
        <w:numPr>
          <w:ilvl w:val="0"/>
          <w:numId w:val="1001"/>
        </w:numPr>
        <w:pStyle w:val="Compact"/>
      </w:pPr>
      <w:r>
        <w:t xml:space="preserve">"Israel Tel Aviv" - Referenced 5 times with geographic/operation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ceanographer Position</dc:title>
  <dc:creator/>
  <dc:language>en</dc:language>
  <cp:keywords/>
  <dcterms:created xsi:type="dcterms:W3CDTF">2026-07-21T11:01:50Z</dcterms:created>
  <dcterms:modified xsi:type="dcterms:W3CDTF">2026-07-21T11:01:50Z</dcterms:modified>
</cp:coreProperties>
</file>

<file path=docProps/custom.xml><?xml version="1.0" encoding="utf-8"?>
<Properties xmlns="http://schemas.openxmlformats.org/officeDocument/2006/custom-properties" xmlns:vt="http://schemas.openxmlformats.org/officeDocument/2006/docPropsVTypes"/>
</file>